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67E58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40"/>
          <w:szCs w:val="40"/>
        </w:rPr>
      </w:pPr>
      <w:r>
        <w:rPr>
          <w:sz w:val="40"/>
          <w:szCs w:val="40"/>
        </w:rPr>
        <w:t>Rent Receipt</w:t>
      </w:r>
    </w:p>
    <w:p w14:paraId="5589F5DF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ate:</w:t>
      </w:r>
      <w:r w:rsidRPr="004D2B6E">
        <w:t xml:space="preserve"> </w:t>
      </w:r>
      <w:r>
        <w:t>__________________________</w:t>
      </w:r>
    </w:p>
    <w:p w14:paraId="28AA4840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A289BB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enant’s Name:</w:t>
      </w:r>
      <w:r w:rsidRPr="004D2B6E">
        <w:t xml:space="preserve"> </w:t>
      </w:r>
      <w:r>
        <w:t>__________________________</w:t>
      </w:r>
    </w:p>
    <w:p w14:paraId="218A938B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ress of the Rented Property:</w:t>
      </w:r>
      <w:r w:rsidRPr="004D2B6E">
        <w:t xml:space="preserve"> </w:t>
      </w:r>
      <w:r>
        <w:t>________________________________________________</w:t>
      </w:r>
    </w:p>
    <w:p w14:paraId="5C4AEF58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1CCF77C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nt Received: $__________________________</w:t>
      </w:r>
    </w:p>
    <w:p w14:paraId="6F3F14D4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552"/>
        </w:tabs>
      </w:pPr>
      <w:r>
        <w:t xml:space="preserve">This amount Was Paid By: </w:t>
      </w:r>
      <w:proofErr w:type="gramStart"/>
      <w:r>
        <w:t>(  )</w:t>
      </w:r>
      <w:proofErr w:type="gramEnd"/>
      <w:r>
        <w:t>Cash</w:t>
      </w:r>
    </w:p>
    <w:p w14:paraId="620EFF7A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560"/>
        </w:tabs>
      </w:pPr>
      <w:r>
        <w:t xml:space="preserve">                                               </w:t>
      </w:r>
      <w:proofErr w:type="gramStart"/>
      <w:r>
        <w:t>(  )</w:t>
      </w:r>
      <w:proofErr w:type="gramEnd"/>
      <w:r>
        <w:t>Money Order</w:t>
      </w:r>
    </w:p>
    <w:p w14:paraId="746BCBE6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552"/>
        </w:tabs>
      </w:pPr>
      <w:r>
        <w:t xml:space="preserve">                                               </w:t>
      </w:r>
      <w:proofErr w:type="gramStart"/>
      <w:r>
        <w:t>(  )</w:t>
      </w:r>
      <w:proofErr w:type="gramEnd"/>
      <w:r>
        <w:t>Check number ____</w:t>
      </w:r>
    </w:p>
    <w:p w14:paraId="667A3BED" w14:textId="4BAAA8BA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68"/>
        </w:tabs>
      </w:pPr>
      <w:r>
        <w:t xml:space="preserve">                                               </w:t>
      </w:r>
      <w:proofErr w:type="gramStart"/>
      <w:r>
        <w:t>(  )</w:t>
      </w:r>
      <w:proofErr w:type="gramEnd"/>
      <w:r>
        <w:t>Other________________</w:t>
      </w:r>
    </w:p>
    <w:p w14:paraId="7A59D939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nt Required:</w:t>
      </w:r>
      <w:r w:rsidRPr="004D2B6E">
        <w:t xml:space="preserve"> </w:t>
      </w:r>
      <w:r>
        <w:t>__________________________</w:t>
      </w:r>
    </w:p>
    <w:p w14:paraId="63EF4FA6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nt Outstanding:</w:t>
      </w:r>
      <w:r w:rsidRPr="00CE4BC7">
        <w:t xml:space="preserve"> </w:t>
      </w:r>
      <w:r>
        <w:t>_______________________</w:t>
      </w:r>
    </w:p>
    <w:p w14:paraId="6ECF7B87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Rent Covers the Period: from</w:t>
      </w:r>
      <w:r w:rsidRPr="004D2B6E">
        <w:t xml:space="preserve"> </w:t>
      </w:r>
      <w:r>
        <w:t>________________ to ________________</w:t>
      </w:r>
    </w:p>
    <w:p w14:paraId="28C2DD49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AFFB15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nt Payment Received by:</w:t>
      </w:r>
      <w:r w:rsidRPr="004D2B6E">
        <w:t xml:space="preserve"> </w:t>
      </w:r>
      <w:r>
        <w:t>________________</w:t>
      </w:r>
    </w:p>
    <w:p w14:paraId="38402BFF" w14:textId="7D2FD8CB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797"/>
        </w:tabs>
      </w:pPr>
      <w:r>
        <w:t>Address:</w:t>
      </w:r>
      <w:r w:rsidRPr="004D2B6E">
        <w:t xml:space="preserve"> </w:t>
      </w:r>
      <w:r>
        <w:t>______________________________________________</w:t>
      </w:r>
      <w:r>
        <w:t>_____________________</w:t>
      </w:r>
    </w:p>
    <w:p w14:paraId="13CD8D41" w14:textId="7D6282C9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hone Number:</w:t>
      </w:r>
      <w:r w:rsidRPr="004D2B6E">
        <w:t xml:space="preserve"> </w:t>
      </w:r>
      <w:r>
        <w:t>________________</w:t>
      </w:r>
    </w:p>
    <w:p w14:paraId="4740662F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B0C37D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>_______________________</w:t>
      </w:r>
    </w:p>
    <w:p w14:paraId="36844CDE" w14:textId="182720B3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>LANDLORD’S SIGNATURE</w:t>
      </w:r>
    </w:p>
    <w:p w14:paraId="301E3318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0C85BACA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>_______________________</w:t>
      </w:r>
    </w:p>
    <w:p w14:paraId="015B9E92" w14:textId="77777777" w:rsidR="00EC03D1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>LANDLORD’S PRINTED NAME</w:t>
      </w:r>
    </w:p>
    <w:p w14:paraId="32DEE995" w14:textId="77777777" w:rsidR="00EC03D1" w:rsidRPr="004D2B6E" w:rsidRDefault="00EC03D1" w:rsidP="00EC03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</w:p>
    <w:p w14:paraId="6227C3AB" w14:textId="09FD5E5C" w:rsidR="004F1CD0" w:rsidRPr="008A0792" w:rsidRDefault="004F1CD0" w:rsidP="008A0792"/>
    <w:sectPr w:rsidR="004F1CD0" w:rsidRPr="008A0792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F6D95" w14:textId="77777777" w:rsidR="003A5F2A" w:rsidRDefault="003A5F2A" w:rsidP="00CB37D9">
      <w:pPr>
        <w:spacing w:after="0" w:line="240" w:lineRule="auto"/>
      </w:pPr>
      <w:r>
        <w:separator/>
      </w:r>
    </w:p>
  </w:endnote>
  <w:endnote w:type="continuationSeparator" w:id="0">
    <w:p w14:paraId="40E63144" w14:textId="77777777" w:rsidR="003A5F2A" w:rsidRDefault="003A5F2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C3C3D" w14:textId="77777777" w:rsidR="003A5F2A" w:rsidRDefault="003A5F2A" w:rsidP="00CB37D9">
      <w:pPr>
        <w:spacing w:after="0" w:line="240" w:lineRule="auto"/>
      </w:pPr>
      <w:r>
        <w:separator/>
      </w:r>
    </w:p>
  </w:footnote>
  <w:footnote w:type="continuationSeparator" w:id="0">
    <w:p w14:paraId="66021DE3" w14:textId="77777777" w:rsidR="003A5F2A" w:rsidRDefault="003A5F2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A5F2A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EC03D1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6-18T14:10:00Z</dcterms:created>
  <dcterms:modified xsi:type="dcterms:W3CDTF">2020-06-18T14:10:00Z</dcterms:modified>
</cp:coreProperties>
</file>